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4F2F5C" w14:textId="720BE2DD" w:rsidR="0007548B" w:rsidRPr="009D15CE" w:rsidRDefault="009D15CE" w:rsidP="009D15CE">
      <w:pPr>
        <w:jc w:val="center"/>
        <w:rPr>
          <w:rFonts w:ascii="Times New Roman" w:hAnsi="Times New Roman" w:cs="Times New Roman"/>
          <w:b/>
          <w:bCs/>
          <w:sz w:val="24"/>
          <w:lang w:val="en-US"/>
        </w:rPr>
      </w:pPr>
      <w:r w:rsidRPr="009D15CE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en-IN"/>
        </w:rPr>
        <w:t xml:space="preserve">AutoCAD Training 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en-IN"/>
        </w:rPr>
        <w:t>Module</w:t>
      </w:r>
    </w:p>
    <w:tbl>
      <w:tblPr>
        <w:tblW w:w="9740" w:type="dxa"/>
        <w:tblInd w:w="93" w:type="dxa"/>
        <w:tblLook w:val="04A0" w:firstRow="1" w:lastRow="0" w:firstColumn="1" w:lastColumn="0" w:noHBand="0" w:noVBand="1"/>
      </w:tblPr>
      <w:tblGrid>
        <w:gridCol w:w="724"/>
        <w:gridCol w:w="2126"/>
        <w:gridCol w:w="6890"/>
      </w:tblGrid>
      <w:tr w:rsidR="0007548B" w:rsidRPr="0007548B" w14:paraId="0C4D8939" w14:textId="77777777" w:rsidTr="009D15CE">
        <w:trPr>
          <w:trHeight w:val="278"/>
        </w:trPr>
        <w:tc>
          <w:tcPr>
            <w:tcW w:w="974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ED8C013" w14:textId="77777777" w:rsidR="0007548B" w:rsidRPr="0007548B" w:rsidRDefault="0007548B" w:rsidP="00075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lang w:eastAsia="en-IN"/>
              </w:rPr>
            </w:pPr>
            <w:r w:rsidRPr="009D15CE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en-IN"/>
              </w:rPr>
              <w:t>AutoCAD Training 2020-2021</w:t>
            </w:r>
          </w:p>
        </w:tc>
      </w:tr>
      <w:tr w:rsidR="0007548B" w:rsidRPr="0007548B" w14:paraId="234220B8" w14:textId="77777777" w:rsidTr="009D15CE">
        <w:trPr>
          <w:trHeight w:val="384"/>
        </w:trPr>
        <w:tc>
          <w:tcPr>
            <w:tcW w:w="72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960DFA" w14:textId="77777777" w:rsidR="0007548B" w:rsidRPr="0007548B" w:rsidRDefault="0007548B" w:rsidP="00075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en-IN"/>
              </w:rPr>
            </w:pPr>
            <w:r w:rsidRPr="0007548B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en-IN"/>
              </w:rPr>
              <w:t>Day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A2E120" w14:textId="77777777" w:rsidR="0007548B" w:rsidRPr="0007548B" w:rsidRDefault="0007548B" w:rsidP="00075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en-IN"/>
              </w:rPr>
            </w:pPr>
            <w:r w:rsidRPr="0007548B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en-IN"/>
              </w:rPr>
              <w:t>Topic</w:t>
            </w:r>
          </w:p>
        </w:tc>
        <w:tc>
          <w:tcPr>
            <w:tcW w:w="68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A35008" w14:textId="77777777" w:rsidR="0007548B" w:rsidRPr="0007548B" w:rsidRDefault="0007548B" w:rsidP="00075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en-IN"/>
              </w:rPr>
            </w:pPr>
            <w:r w:rsidRPr="0007548B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en-IN"/>
              </w:rPr>
              <w:t>Contents</w:t>
            </w:r>
          </w:p>
        </w:tc>
      </w:tr>
      <w:tr w:rsidR="0007548B" w:rsidRPr="0007548B" w14:paraId="418B3630" w14:textId="77777777" w:rsidTr="009D15CE">
        <w:trPr>
          <w:trHeight w:val="392"/>
        </w:trPr>
        <w:tc>
          <w:tcPr>
            <w:tcW w:w="72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EDF634" w14:textId="77777777" w:rsidR="0007548B" w:rsidRPr="0007548B" w:rsidRDefault="0007548B" w:rsidP="00075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07548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0B0E0B" w14:textId="77777777" w:rsidR="0007548B" w:rsidRPr="009D15CE" w:rsidRDefault="0007548B" w:rsidP="009D15C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D15C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Getting started with AutoCAD</w:t>
            </w:r>
          </w:p>
        </w:tc>
        <w:tc>
          <w:tcPr>
            <w:tcW w:w="68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1269E15" w14:textId="77777777" w:rsidR="0007548B" w:rsidRPr="0007548B" w:rsidRDefault="0007548B" w:rsidP="000754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7548B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Introduction, Installation, Understanding the Auto CAD Interface, Starting command from menus &amp; icons</w:t>
            </w:r>
          </w:p>
        </w:tc>
      </w:tr>
      <w:tr w:rsidR="0007548B" w:rsidRPr="0007548B" w14:paraId="7597DD40" w14:textId="77777777" w:rsidTr="009D15CE">
        <w:trPr>
          <w:trHeight w:val="392"/>
        </w:trPr>
        <w:tc>
          <w:tcPr>
            <w:tcW w:w="72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AAAFE0" w14:textId="77777777" w:rsidR="0007548B" w:rsidRPr="0007548B" w:rsidRDefault="0007548B" w:rsidP="00075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07548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2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29DA8C" w14:textId="45744056" w:rsidR="0007548B" w:rsidRPr="009D15CE" w:rsidRDefault="009D15CE" w:rsidP="009D15C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D15C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AutoCAD</w:t>
            </w: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</w:t>
            </w:r>
            <w:r w:rsidR="0007548B" w:rsidRPr="009D15C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Basic Units &amp; Dimension</w:t>
            </w:r>
          </w:p>
        </w:tc>
        <w:tc>
          <w:tcPr>
            <w:tcW w:w="68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7B21337" w14:textId="5AD14A73" w:rsidR="0007548B" w:rsidRPr="0007548B" w:rsidRDefault="0007548B" w:rsidP="000754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7548B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Understand Working Units&amp; </w:t>
            </w:r>
            <w:r w:rsidR="009D15CE" w:rsidRPr="0007548B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Dimensions</w:t>
            </w:r>
            <w:r w:rsidRPr="0007548B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, Understanding Coordinate </w:t>
            </w:r>
            <w:r w:rsidR="009D15CE" w:rsidRPr="0007548B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ystems, Using</w:t>
            </w:r>
            <w:r w:rsidRPr="0007548B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Polar Tracking, Polar Snap and Object Snap Tracking</w:t>
            </w:r>
          </w:p>
        </w:tc>
      </w:tr>
      <w:tr w:rsidR="0007548B" w:rsidRPr="0007548B" w14:paraId="7F45C49C" w14:textId="77777777" w:rsidTr="009D15CE">
        <w:trPr>
          <w:trHeight w:val="392"/>
        </w:trPr>
        <w:tc>
          <w:tcPr>
            <w:tcW w:w="72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0FC9E6" w14:textId="77777777" w:rsidR="0007548B" w:rsidRPr="0007548B" w:rsidRDefault="0007548B" w:rsidP="00075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07548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3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C15AE4" w14:textId="4D8DD2E8" w:rsidR="0007548B" w:rsidRPr="009D15CE" w:rsidRDefault="009D15CE" w:rsidP="009D15C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D15C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AutoCAD</w:t>
            </w:r>
            <w:r w:rsidR="0007548B" w:rsidRPr="009D15C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Command</w:t>
            </w:r>
          </w:p>
        </w:tc>
        <w:tc>
          <w:tcPr>
            <w:tcW w:w="68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C8AA9A" w14:textId="77777777" w:rsidR="0007548B" w:rsidRPr="0007548B" w:rsidRDefault="0007548B" w:rsidP="000754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7548B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Introduction about Basic Commands</w:t>
            </w:r>
          </w:p>
        </w:tc>
      </w:tr>
      <w:tr w:rsidR="0007548B" w:rsidRPr="0007548B" w14:paraId="6BCF4B78" w14:textId="77777777" w:rsidTr="009D15CE">
        <w:trPr>
          <w:trHeight w:val="392"/>
        </w:trPr>
        <w:tc>
          <w:tcPr>
            <w:tcW w:w="72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949FD1" w14:textId="77777777" w:rsidR="0007548B" w:rsidRPr="0007548B" w:rsidRDefault="0007548B" w:rsidP="00075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07548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4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C3D43E" w14:textId="77777777" w:rsidR="0007548B" w:rsidRPr="009D15CE" w:rsidRDefault="0007548B" w:rsidP="009D15C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D15C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Creating Basic drawings</w:t>
            </w:r>
          </w:p>
        </w:tc>
        <w:tc>
          <w:tcPr>
            <w:tcW w:w="68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5B214A9" w14:textId="77777777" w:rsidR="0007548B" w:rsidRPr="0007548B" w:rsidRDefault="0007548B" w:rsidP="000754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7548B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Creating Basic drawings, Creating Basic Objects</w:t>
            </w:r>
          </w:p>
        </w:tc>
      </w:tr>
      <w:tr w:rsidR="0007548B" w:rsidRPr="0007548B" w14:paraId="50A3B67D" w14:textId="77777777" w:rsidTr="009D15CE">
        <w:trPr>
          <w:trHeight w:val="577"/>
        </w:trPr>
        <w:tc>
          <w:tcPr>
            <w:tcW w:w="72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8F1DA7" w14:textId="77777777" w:rsidR="0007548B" w:rsidRPr="0007548B" w:rsidRDefault="0007548B" w:rsidP="00075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07548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5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71483D" w14:textId="77777777" w:rsidR="0007548B" w:rsidRPr="009D15CE" w:rsidRDefault="0007548B" w:rsidP="009D15C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D15C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Manipulation Objects </w:t>
            </w:r>
          </w:p>
        </w:tc>
        <w:tc>
          <w:tcPr>
            <w:tcW w:w="68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7ED2B52" w14:textId="440DF329" w:rsidR="0007548B" w:rsidRPr="0007548B" w:rsidRDefault="0007548B" w:rsidP="000754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7548B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Creating Object’s </w:t>
            </w:r>
            <w:r w:rsidR="009D15CE" w:rsidRPr="0007548B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ize, Creating</w:t>
            </w:r>
            <w:r w:rsidRPr="0007548B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New Objects from Existing Objects, </w:t>
            </w:r>
            <w:r w:rsidR="009D15CE" w:rsidRPr="0007548B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creating</w:t>
            </w:r>
            <w:r w:rsidRPr="0007548B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a Mirror Image of Existing Objects.</w:t>
            </w:r>
            <w:r w:rsidRPr="0007548B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br/>
              <w:t>,Changing the Angle of an Objects Position</w:t>
            </w:r>
          </w:p>
        </w:tc>
      </w:tr>
      <w:tr w:rsidR="0007548B" w:rsidRPr="0007548B" w14:paraId="642CB15C" w14:textId="77777777" w:rsidTr="009D15CE">
        <w:trPr>
          <w:trHeight w:val="769"/>
        </w:trPr>
        <w:tc>
          <w:tcPr>
            <w:tcW w:w="72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9CC11D" w14:textId="77777777" w:rsidR="0007548B" w:rsidRPr="0007548B" w:rsidRDefault="0007548B" w:rsidP="00075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07548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6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A93800" w14:textId="77777777" w:rsidR="0007548B" w:rsidRPr="009D15CE" w:rsidRDefault="0007548B" w:rsidP="009D15C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D15C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Altering Objects</w:t>
            </w:r>
          </w:p>
        </w:tc>
        <w:tc>
          <w:tcPr>
            <w:tcW w:w="68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39D60FE6" w14:textId="77777777" w:rsidR="0007548B" w:rsidRPr="0007548B" w:rsidRDefault="0007548B" w:rsidP="000754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7548B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Trimming and Extending Objects, Creating Parallel and Offset </w:t>
            </w:r>
            <w:proofErr w:type="spellStart"/>
            <w:proofErr w:type="gramStart"/>
            <w:r w:rsidRPr="0007548B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Geometry,Joining</w:t>
            </w:r>
            <w:proofErr w:type="spellEnd"/>
            <w:proofErr w:type="gramEnd"/>
            <w:r w:rsidRPr="0007548B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and Breaking an Object, Applying a Radius Corner to Two Objects, Changing Object Properties, Using the properties palette</w:t>
            </w:r>
          </w:p>
        </w:tc>
      </w:tr>
      <w:tr w:rsidR="0007548B" w:rsidRPr="0007548B" w14:paraId="0F6F986F" w14:textId="77777777" w:rsidTr="009D15CE">
        <w:trPr>
          <w:trHeight w:val="384"/>
        </w:trPr>
        <w:tc>
          <w:tcPr>
            <w:tcW w:w="72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9D0937" w14:textId="77777777" w:rsidR="0007548B" w:rsidRPr="0007548B" w:rsidRDefault="0007548B" w:rsidP="00075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07548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7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7740F3" w14:textId="77777777" w:rsidR="0007548B" w:rsidRPr="009D15CE" w:rsidRDefault="0007548B" w:rsidP="009D15C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D15C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Annotating Drawings</w:t>
            </w:r>
          </w:p>
        </w:tc>
        <w:tc>
          <w:tcPr>
            <w:tcW w:w="68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A036613" w14:textId="77777777" w:rsidR="0007548B" w:rsidRPr="0007548B" w:rsidRDefault="0007548B" w:rsidP="000754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7548B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Creating Multiline Text and single line text, Using Text Styles and Editing Text, </w:t>
            </w:r>
          </w:p>
        </w:tc>
      </w:tr>
      <w:tr w:rsidR="0007548B" w:rsidRPr="0007548B" w14:paraId="09D87F4D" w14:textId="77777777" w:rsidTr="009D15CE">
        <w:trPr>
          <w:trHeight w:val="384"/>
        </w:trPr>
        <w:tc>
          <w:tcPr>
            <w:tcW w:w="72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379046" w14:textId="77777777" w:rsidR="0007548B" w:rsidRPr="0007548B" w:rsidRDefault="0007548B" w:rsidP="00075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07548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8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A69EE1" w14:textId="77777777" w:rsidR="0007548B" w:rsidRPr="009D15CE" w:rsidRDefault="0007548B" w:rsidP="009D15C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D15C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Dimensioning</w:t>
            </w:r>
          </w:p>
        </w:tc>
        <w:tc>
          <w:tcPr>
            <w:tcW w:w="68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829E239" w14:textId="77777777" w:rsidR="0007548B" w:rsidRPr="0007548B" w:rsidRDefault="0007548B" w:rsidP="000754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7548B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Creating Dimensions, Using Dimension Styles, Editing Dimensions, Using Layers</w:t>
            </w:r>
          </w:p>
        </w:tc>
      </w:tr>
      <w:tr w:rsidR="0007548B" w:rsidRPr="0007548B" w14:paraId="3EC65CAF" w14:textId="77777777" w:rsidTr="009D15CE">
        <w:trPr>
          <w:trHeight w:val="577"/>
        </w:trPr>
        <w:tc>
          <w:tcPr>
            <w:tcW w:w="72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98513D" w14:textId="77777777" w:rsidR="0007548B" w:rsidRPr="0007548B" w:rsidRDefault="0007548B" w:rsidP="00075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07548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9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7167B3" w14:textId="77777777" w:rsidR="0007548B" w:rsidRPr="009D15CE" w:rsidRDefault="0007548B" w:rsidP="009D15C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D15C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Creating additional drawing objects</w:t>
            </w:r>
          </w:p>
        </w:tc>
        <w:tc>
          <w:tcPr>
            <w:tcW w:w="68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8A4365D" w14:textId="77777777" w:rsidR="0007548B" w:rsidRPr="0007548B" w:rsidRDefault="0007548B" w:rsidP="000754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7548B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Grouping (To make a group of objects), Filtering the Objects, Using Page Setups, Plotting Drawings</w:t>
            </w:r>
          </w:p>
        </w:tc>
      </w:tr>
      <w:tr w:rsidR="0007548B" w:rsidRPr="0007548B" w14:paraId="30457473" w14:textId="77777777" w:rsidTr="009D15CE">
        <w:trPr>
          <w:trHeight w:val="240"/>
        </w:trPr>
        <w:tc>
          <w:tcPr>
            <w:tcW w:w="72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DE89AD" w14:textId="77777777" w:rsidR="0007548B" w:rsidRPr="0007548B" w:rsidRDefault="0007548B" w:rsidP="00075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07548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0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54A577" w14:textId="77777777" w:rsidR="0007548B" w:rsidRPr="009D15CE" w:rsidRDefault="0007548B" w:rsidP="009D15C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D15C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Hatching Objects</w:t>
            </w:r>
          </w:p>
        </w:tc>
        <w:tc>
          <w:tcPr>
            <w:tcW w:w="68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85C8420" w14:textId="77777777" w:rsidR="0007548B" w:rsidRPr="0007548B" w:rsidRDefault="0007548B" w:rsidP="000754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7548B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Hatching and Editing Hatch Objects</w:t>
            </w:r>
          </w:p>
        </w:tc>
      </w:tr>
      <w:tr w:rsidR="0007548B" w:rsidRPr="0007548B" w14:paraId="51E8C170" w14:textId="77777777" w:rsidTr="009D15CE">
        <w:trPr>
          <w:trHeight w:val="392"/>
        </w:trPr>
        <w:tc>
          <w:tcPr>
            <w:tcW w:w="72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913BC9" w14:textId="77777777" w:rsidR="0007548B" w:rsidRPr="0007548B" w:rsidRDefault="0007548B" w:rsidP="00075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07548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1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AF9052" w14:textId="77777777" w:rsidR="0007548B" w:rsidRPr="009D15CE" w:rsidRDefault="0007548B" w:rsidP="009D15C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D15C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Template drawing creation </w:t>
            </w:r>
          </w:p>
        </w:tc>
        <w:tc>
          <w:tcPr>
            <w:tcW w:w="68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406ED5" w14:textId="77777777" w:rsidR="0007548B" w:rsidRPr="0007548B" w:rsidRDefault="0007548B" w:rsidP="00075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7548B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Using Drawing Templates</w:t>
            </w:r>
          </w:p>
        </w:tc>
      </w:tr>
      <w:tr w:rsidR="0007548B" w:rsidRPr="0007548B" w14:paraId="0BCE831F" w14:textId="77777777" w:rsidTr="009D15CE">
        <w:trPr>
          <w:trHeight w:val="392"/>
        </w:trPr>
        <w:tc>
          <w:tcPr>
            <w:tcW w:w="72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51BA48" w14:textId="77777777" w:rsidR="0007548B" w:rsidRPr="0007548B" w:rsidRDefault="0007548B" w:rsidP="00075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07548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2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6438C4" w14:textId="77777777" w:rsidR="0007548B" w:rsidRPr="009D15CE" w:rsidRDefault="0007548B" w:rsidP="009D15C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D15C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Practice</w:t>
            </w:r>
          </w:p>
        </w:tc>
        <w:tc>
          <w:tcPr>
            <w:tcW w:w="68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E2A486" w14:textId="77777777" w:rsidR="0007548B" w:rsidRPr="0007548B" w:rsidRDefault="0007548B" w:rsidP="00075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7548B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Creating BASIC Drawing </w:t>
            </w:r>
          </w:p>
        </w:tc>
      </w:tr>
      <w:tr w:rsidR="0007548B" w:rsidRPr="0007548B" w14:paraId="1A971B3C" w14:textId="77777777" w:rsidTr="009D15CE">
        <w:trPr>
          <w:trHeight w:val="192"/>
        </w:trPr>
        <w:tc>
          <w:tcPr>
            <w:tcW w:w="72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88F8F5" w14:textId="77777777" w:rsidR="0007548B" w:rsidRPr="0007548B" w:rsidRDefault="0007548B" w:rsidP="00075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07548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3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C3876C" w14:textId="77777777" w:rsidR="0007548B" w:rsidRPr="009D15CE" w:rsidRDefault="0007548B" w:rsidP="009D15C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D15C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Practice</w:t>
            </w:r>
          </w:p>
        </w:tc>
        <w:tc>
          <w:tcPr>
            <w:tcW w:w="68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2F31D2" w14:textId="77777777" w:rsidR="0007548B" w:rsidRPr="0007548B" w:rsidRDefault="0007548B" w:rsidP="00075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7548B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Creating BASIC Drawing </w:t>
            </w:r>
          </w:p>
        </w:tc>
      </w:tr>
      <w:tr w:rsidR="0007548B" w:rsidRPr="0007548B" w14:paraId="572F4073" w14:textId="77777777" w:rsidTr="009D15CE">
        <w:trPr>
          <w:trHeight w:val="392"/>
        </w:trPr>
        <w:tc>
          <w:tcPr>
            <w:tcW w:w="72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FC8D63" w14:textId="77777777" w:rsidR="0007548B" w:rsidRPr="0007548B" w:rsidRDefault="0007548B" w:rsidP="00075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07548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4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C8D878" w14:textId="77777777" w:rsidR="0007548B" w:rsidRPr="009D15CE" w:rsidRDefault="0007548B" w:rsidP="009D15C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D15C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Practice</w:t>
            </w:r>
          </w:p>
        </w:tc>
        <w:tc>
          <w:tcPr>
            <w:tcW w:w="68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2554B3" w14:textId="77777777" w:rsidR="0007548B" w:rsidRPr="0007548B" w:rsidRDefault="0007548B" w:rsidP="00075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7548B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Creating BASIC Drawing </w:t>
            </w:r>
          </w:p>
        </w:tc>
      </w:tr>
      <w:tr w:rsidR="0007548B" w:rsidRPr="0007548B" w14:paraId="0B3FD2E6" w14:textId="77777777" w:rsidTr="009D15CE">
        <w:trPr>
          <w:trHeight w:val="392"/>
        </w:trPr>
        <w:tc>
          <w:tcPr>
            <w:tcW w:w="72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C86B7F" w14:textId="77777777" w:rsidR="0007548B" w:rsidRPr="0007548B" w:rsidRDefault="0007548B" w:rsidP="00075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07548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5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D0BA50" w14:textId="77777777" w:rsidR="0007548B" w:rsidRPr="009D15CE" w:rsidRDefault="0007548B" w:rsidP="009D15C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D15C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Practice</w:t>
            </w:r>
          </w:p>
        </w:tc>
        <w:tc>
          <w:tcPr>
            <w:tcW w:w="6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883401" w14:textId="77777777" w:rsidR="0007548B" w:rsidRPr="0007548B" w:rsidRDefault="0007548B" w:rsidP="00075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7548B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Creating BASIC Drawing </w:t>
            </w:r>
          </w:p>
        </w:tc>
      </w:tr>
    </w:tbl>
    <w:p w14:paraId="2A8A6E70" w14:textId="77777777" w:rsidR="004823EE" w:rsidRDefault="004823EE" w:rsidP="007A772C">
      <w:pPr>
        <w:tabs>
          <w:tab w:val="left" w:pos="972"/>
        </w:tabs>
        <w:rPr>
          <w:rFonts w:ascii="Times New Roman" w:hAnsi="Times New Roman" w:cs="Times New Roman"/>
          <w:sz w:val="24"/>
          <w:lang w:val="en-US"/>
        </w:rPr>
      </w:pPr>
    </w:p>
    <w:p w14:paraId="1BBB90F6" w14:textId="77777777" w:rsidR="007A772C" w:rsidRDefault="007A772C" w:rsidP="007A772C">
      <w:pPr>
        <w:tabs>
          <w:tab w:val="left" w:pos="972"/>
        </w:tabs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noProof/>
          <w:sz w:val="24"/>
          <w:lang w:eastAsia="en-IN"/>
        </w:rPr>
        <w:drawing>
          <wp:inline distT="0" distB="0" distL="0" distR="0" wp14:anchorId="6AFFEFBE" wp14:editId="072AA099">
            <wp:extent cx="2038350" cy="105791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p_sir_Principal_Sign-removebg-preview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9039" cy="1058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4F1C8" w14:textId="77777777" w:rsidR="007A772C" w:rsidRPr="007A772C" w:rsidRDefault="007A772C" w:rsidP="007A772C">
      <w:pPr>
        <w:tabs>
          <w:tab w:val="left" w:pos="972"/>
        </w:tabs>
        <w:rPr>
          <w:rFonts w:ascii="Times New Roman" w:hAnsi="Times New Roman" w:cs="Times New Roman"/>
          <w:sz w:val="24"/>
          <w:lang w:val="en-US"/>
        </w:rPr>
      </w:pPr>
      <w:r w:rsidRPr="007A772C">
        <w:rPr>
          <w:rFonts w:ascii="Times New Roman" w:hAnsi="Times New Roman" w:cs="Times New Roman"/>
          <w:sz w:val="24"/>
          <w:lang w:val="en-US"/>
        </w:rPr>
        <w:t xml:space="preserve">Dr. Pankaj </w:t>
      </w:r>
      <w:proofErr w:type="spellStart"/>
      <w:r w:rsidRPr="007A772C">
        <w:rPr>
          <w:rFonts w:ascii="Times New Roman" w:hAnsi="Times New Roman" w:cs="Times New Roman"/>
          <w:sz w:val="24"/>
          <w:lang w:val="en-US"/>
        </w:rPr>
        <w:t>Porwal</w:t>
      </w:r>
      <w:proofErr w:type="spellEnd"/>
    </w:p>
    <w:p w14:paraId="09AC32EB" w14:textId="77777777" w:rsidR="007A772C" w:rsidRPr="007A772C" w:rsidRDefault="007A772C" w:rsidP="007A772C">
      <w:pPr>
        <w:tabs>
          <w:tab w:val="left" w:pos="972"/>
        </w:tabs>
        <w:rPr>
          <w:rFonts w:ascii="Times New Roman" w:hAnsi="Times New Roman" w:cs="Times New Roman"/>
          <w:sz w:val="24"/>
          <w:lang w:val="en-US"/>
        </w:rPr>
      </w:pPr>
      <w:r w:rsidRPr="007A772C">
        <w:rPr>
          <w:rFonts w:ascii="Times New Roman" w:hAnsi="Times New Roman" w:cs="Times New Roman"/>
          <w:sz w:val="24"/>
          <w:lang w:val="en-US"/>
        </w:rPr>
        <w:t>Principal and Head,</w:t>
      </w:r>
    </w:p>
    <w:p w14:paraId="2E2A09C2" w14:textId="77777777" w:rsidR="007A772C" w:rsidRPr="007A772C" w:rsidRDefault="007A772C" w:rsidP="007A772C">
      <w:pPr>
        <w:tabs>
          <w:tab w:val="left" w:pos="972"/>
        </w:tabs>
        <w:rPr>
          <w:rFonts w:ascii="Times New Roman" w:hAnsi="Times New Roman" w:cs="Times New Roman"/>
          <w:sz w:val="24"/>
          <w:lang w:val="en-US"/>
        </w:rPr>
      </w:pPr>
      <w:r w:rsidRPr="007A772C">
        <w:rPr>
          <w:rFonts w:ascii="Times New Roman" w:hAnsi="Times New Roman" w:cs="Times New Roman"/>
          <w:sz w:val="24"/>
          <w:lang w:val="en-US"/>
        </w:rPr>
        <w:t>Department of Civil Engineering and Mechanical Engineering</w:t>
      </w:r>
    </w:p>
    <w:p w14:paraId="1DC52DA6" w14:textId="77777777" w:rsidR="007A772C" w:rsidRPr="007A772C" w:rsidRDefault="00136698" w:rsidP="007A772C">
      <w:pPr>
        <w:tabs>
          <w:tab w:val="left" w:pos="972"/>
        </w:tabs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>CC:</w:t>
      </w:r>
      <w:r>
        <w:rPr>
          <w:rFonts w:ascii="Times New Roman" w:hAnsi="Times New Roman" w:cs="Times New Roman"/>
          <w:sz w:val="24"/>
          <w:lang w:val="en-US"/>
        </w:rPr>
        <w:tab/>
      </w:r>
      <w:r w:rsidR="007A772C" w:rsidRPr="007A772C">
        <w:rPr>
          <w:rFonts w:ascii="Times New Roman" w:hAnsi="Times New Roman" w:cs="Times New Roman"/>
          <w:sz w:val="24"/>
          <w:lang w:val="en-US"/>
        </w:rPr>
        <w:t>1. The Director</w:t>
      </w:r>
    </w:p>
    <w:p w14:paraId="3074E870" w14:textId="77777777" w:rsidR="007A772C" w:rsidRPr="007A772C" w:rsidRDefault="00136698" w:rsidP="007A772C">
      <w:pPr>
        <w:tabs>
          <w:tab w:val="left" w:pos="972"/>
        </w:tabs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ab/>
      </w:r>
      <w:r w:rsidR="007A772C" w:rsidRPr="007A772C">
        <w:rPr>
          <w:rFonts w:ascii="Times New Roman" w:hAnsi="Times New Roman" w:cs="Times New Roman"/>
          <w:sz w:val="24"/>
          <w:lang w:val="en-US"/>
        </w:rPr>
        <w:t>2. The Principal</w:t>
      </w:r>
    </w:p>
    <w:p w14:paraId="1005CDD5" w14:textId="77777777" w:rsidR="007A772C" w:rsidRPr="007A772C" w:rsidRDefault="00136698" w:rsidP="007A772C">
      <w:pPr>
        <w:tabs>
          <w:tab w:val="left" w:pos="972"/>
        </w:tabs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ab/>
      </w:r>
      <w:r w:rsidR="007A772C" w:rsidRPr="007A772C">
        <w:rPr>
          <w:rFonts w:ascii="Times New Roman" w:hAnsi="Times New Roman" w:cs="Times New Roman"/>
          <w:sz w:val="24"/>
          <w:lang w:val="en-US"/>
        </w:rPr>
        <w:t>3. CE Dept. File</w:t>
      </w:r>
    </w:p>
    <w:p w14:paraId="49B6203F" w14:textId="77777777" w:rsidR="001264DC" w:rsidRPr="001264DC" w:rsidRDefault="00136698" w:rsidP="007A772C">
      <w:pPr>
        <w:tabs>
          <w:tab w:val="left" w:pos="972"/>
        </w:tabs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ab/>
      </w:r>
      <w:r w:rsidR="007A772C" w:rsidRPr="007A772C">
        <w:rPr>
          <w:rFonts w:ascii="Times New Roman" w:hAnsi="Times New Roman" w:cs="Times New Roman"/>
          <w:sz w:val="24"/>
          <w:lang w:val="en-US"/>
        </w:rPr>
        <w:t xml:space="preserve">4. </w:t>
      </w:r>
      <w:r>
        <w:rPr>
          <w:rFonts w:ascii="Times New Roman" w:hAnsi="Times New Roman" w:cs="Times New Roman"/>
          <w:sz w:val="24"/>
          <w:lang w:val="en-US"/>
        </w:rPr>
        <w:t>CE</w:t>
      </w:r>
      <w:r w:rsidR="007A772C" w:rsidRPr="007A772C">
        <w:rPr>
          <w:rFonts w:ascii="Times New Roman" w:hAnsi="Times New Roman" w:cs="Times New Roman"/>
          <w:sz w:val="24"/>
          <w:lang w:val="en-US"/>
        </w:rPr>
        <w:t xml:space="preserve"> student notice boards</w:t>
      </w:r>
      <w:r w:rsidR="001264DC">
        <w:rPr>
          <w:rFonts w:ascii="Times New Roman" w:hAnsi="Times New Roman" w:cs="Times New Roman"/>
          <w:sz w:val="24"/>
          <w:lang w:val="en-US"/>
        </w:rPr>
        <w:tab/>
      </w:r>
    </w:p>
    <w:sectPr w:rsidR="001264DC" w:rsidRPr="001264DC" w:rsidSect="00D15FEE">
      <w:headerReference w:type="default" r:id="rId7"/>
      <w:pgSz w:w="11906" w:h="16838" w:code="9"/>
      <w:pgMar w:top="1440" w:right="1440" w:bottom="1276" w:left="1440" w:header="142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7C0F00" w14:textId="77777777" w:rsidR="00850B0F" w:rsidRDefault="00850B0F" w:rsidP="00D15FEE">
      <w:pPr>
        <w:spacing w:after="0" w:line="240" w:lineRule="auto"/>
      </w:pPr>
      <w:r>
        <w:separator/>
      </w:r>
    </w:p>
  </w:endnote>
  <w:endnote w:type="continuationSeparator" w:id="0">
    <w:p w14:paraId="1CF43191" w14:textId="77777777" w:rsidR="00850B0F" w:rsidRDefault="00850B0F" w:rsidP="00D15F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829440" w14:textId="77777777" w:rsidR="00850B0F" w:rsidRDefault="00850B0F" w:rsidP="00D15FEE">
      <w:pPr>
        <w:spacing w:after="0" w:line="240" w:lineRule="auto"/>
      </w:pPr>
      <w:r>
        <w:separator/>
      </w:r>
    </w:p>
  </w:footnote>
  <w:footnote w:type="continuationSeparator" w:id="0">
    <w:p w14:paraId="4FC6D710" w14:textId="77777777" w:rsidR="00850B0F" w:rsidRDefault="00850B0F" w:rsidP="00D15F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15059B" w14:textId="50B59F82" w:rsidR="00D15FEE" w:rsidRDefault="00D15FEE">
    <w:pPr>
      <w:pStyle w:val="Header"/>
    </w:pPr>
  </w:p>
  <w:p w14:paraId="0584D80A" w14:textId="77777777" w:rsidR="00D15FEE" w:rsidRDefault="00D15FE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MDAwNDC1MDc2M7BU0lEKTi0uzszPAykwrQUAMGteVCwAAAA="/>
  </w:docVars>
  <w:rsids>
    <w:rsidRoot w:val="00D15FEE"/>
    <w:rsid w:val="0000195E"/>
    <w:rsid w:val="000171DA"/>
    <w:rsid w:val="000403C8"/>
    <w:rsid w:val="000541B0"/>
    <w:rsid w:val="0007548B"/>
    <w:rsid w:val="001264DC"/>
    <w:rsid w:val="00136698"/>
    <w:rsid w:val="00191813"/>
    <w:rsid w:val="001D5207"/>
    <w:rsid w:val="002254B1"/>
    <w:rsid w:val="00257023"/>
    <w:rsid w:val="00262952"/>
    <w:rsid w:val="002D0635"/>
    <w:rsid w:val="002D512D"/>
    <w:rsid w:val="002F0BB9"/>
    <w:rsid w:val="00345113"/>
    <w:rsid w:val="003C19A0"/>
    <w:rsid w:val="003E28E6"/>
    <w:rsid w:val="00407453"/>
    <w:rsid w:val="004242CC"/>
    <w:rsid w:val="00434CCD"/>
    <w:rsid w:val="00446DF1"/>
    <w:rsid w:val="00451DA9"/>
    <w:rsid w:val="00475B0B"/>
    <w:rsid w:val="004823EE"/>
    <w:rsid w:val="0051268C"/>
    <w:rsid w:val="005420FD"/>
    <w:rsid w:val="00566F87"/>
    <w:rsid w:val="00571DC7"/>
    <w:rsid w:val="006200D1"/>
    <w:rsid w:val="00645DDD"/>
    <w:rsid w:val="0065195B"/>
    <w:rsid w:val="006754D4"/>
    <w:rsid w:val="006802CE"/>
    <w:rsid w:val="00710053"/>
    <w:rsid w:val="0075670D"/>
    <w:rsid w:val="007A772C"/>
    <w:rsid w:val="007B13D0"/>
    <w:rsid w:val="007C7331"/>
    <w:rsid w:val="007F750A"/>
    <w:rsid w:val="00850B0F"/>
    <w:rsid w:val="0087280F"/>
    <w:rsid w:val="008C1639"/>
    <w:rsid w:val="00981AF1"/>
    <w:rsid w:val="009D15CE"/>
    <w:rsid w:val="009D2D2D"/>
    <w:rsid w:val="00A459D8"/>
    <w:rsid w:val="00AD39A7"/>
    <w:rsid w:val="00B12148"/>
    <w:rsid w:val="00B60120"/>
    <w:rsid w:val="00B85907"/>
    <w:rsid w:val="00B90B81"/>
    <w:rsid w:val="00B922AD"/>
    <w:rsid w:val="00BC4CA3"/>
    <w:rsid w:val="00C2178E"/>
    <w:rsid w:val="00C57139"/>
    <w:rsid w:val="00C740A9"/>
    <w:rsid w:val="00CA4B0B"/>
    <w:rsid w:val="00CB6278"/>
    <w:rsid w:val="00D15FEE"/>
    <w:rsid w:val="00D521F2"/>
    <w:rsid w:val="00DB2B55"/>
    <w:rsid w:val="00DE6E04"/>
    <w:rsid w:val="00E43DE0"/>
    <w:rsid w:val="00E83AFB"/>
    <w:rsid w:val="00EC0CAD"/>
    <w:rsid w:val="00EE4570"/>
    <w:rsid w:val="00F01267"/>
    <w:rsid w:val="00F65E4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1CD7B7"/>
  <w15:docId w15:val="{313EE45C-C1F9-4EE4-9B67-09808744E6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28E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5F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FEE"/>
  </w:style>
  <w:style w:type="paragraph" w:styleId="Footer">
    <w:name w:val="footer"/>
    <w:basedOn w:val="Normal"/>
    <w:link w:val="FooterChar"/>
    <w:uiPriority w:val="99"/>
    <w:unhideWhenUsed/>
    <w:rsid w:val="00D15F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FEE"/>
  </w:style>
  <w:style w:type="character" w:styleId="Hyperlink">
    <w:name w:val="Hyperlink"/>
    <w:basedOn w:val="DefaultParagraphFont"/>
    <w:uiPriority w:val="99"/>
    <w:semiHidden/>
    <w:unhideWhenUsed/>
    <w:rsid w:val="0075670D"/>
    <w:rPr>
      <w:color w:val="1155CC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5670D"/>
    <w:rPr>
      <w:color w:val="1155CC"/>
      <w:u w:val="single"/>
    </w:rPr>
  </w:style>
  <w:style w:type="paragraph" w:customStyle="1" w:styleId="msonormal0">
    <w:name w:val="msonormal"/>
    <w:basedOn w:val="Normal"/>
    <w:rsid w:val="007567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hi-IN"/>
    </w:rPr>
  </w:style>
  <w:style w:type="paragraph" w:customStyle="1" w:styleId="xl65">
    <w:name w:val="xl65"/>
    <w:basedOn w:val="Normal"/>
    <w:rsid w:val="0075670D"/>
    <w:pP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  <w:lang w:eastAsia="en-IN" w:bidi="hi-IN"/>
    </w:rPr>
  </w:style>
  <w:style w:type="paragraph" w:customStyle="1" w:styleId="xl66">
    <w:name w:val="xl66"/>
    <w:basedOn w:val="Normal"/>
    <w:rsid w:val="0075670D"/>
    <w:pPr>
      <w:shd w:val="clear" w:color="000000" w:fill="FFFFFF"/>
      <w:spacing w:before="100" w:beforeAutospacing="1" w:after="100" w:afterAutospacing="1" w:line="240" w:lineRule="auto"/>
    </w:pPr>
    <w:rPr>
      <w:rFonts w:ascii="Calibri" w:eastAsia="Times New Roman" w:hAnsi="Calibri" w:cs="Calibri"/>
      <w:sz w:val="24"/>
      <w:szCs w:val="24"/>
      <w:lang w:eastAsia="en-IN" w:bidi="hi-IN"/>
    </w:rPr>
  </w:style>
  <w:style w:type="paragraph" w:customStyle="1" w:styleId="xl67">
    <w:name w:val="xl67"/>
    <w:basedOn w:val="Normal"/>
    <w:rsid w:val="007567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</w:pPr>
    <w:rPr>
      <w:rFonts w:ascii="Calibri" w:eastAsia="Times New Roman" w:hAnsi="Calibri" w:cs="Calibri"/>
      <w:sz w:val="24"/>
      <w:szCs w:val="24"/>
      <w:lang w:eastAsia="en-IN" w:bidi="hi-IN"/>
    </w:rPr>
  </w:style>
  <w:style w:type="paragraph" w:customStyle="1" w:styleId="xl68">
    <w:name w:val="xl68"/>
    <w:basedOn w:val="Normal"/>
    <w:rsid w:val="007567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FFFFFF" w:fill="FFFFFF"/>
      <w:spacing w:before="100" w:beforeAutospacing="1" w:after="100" w:afterAutospacing="1" w:line="240" w:lineRule="auto"/>
      <w:jc w:val="center"/>
    </w:pPr>
    <w:rPr>
      <w:rFonts w:ascii="Calibri" w:eastAsia="Times New Roman" w:hAnsi="Calibri" w:cs="Calibri"/>
      <w:sz w:val="24"/>
      <w:szCs w:val="24"/>
      <w:lang w:eastAsia="en-IN" w:bidi="hi-IN"/>
    </w:rPr>
  </w:style>
  <w:style w:type="paragraph" w:customStyle="1" w:styleId="xl69">
    <w:name w:val="xl69"/>
    <w:basedOn w:val="Normal"/>
    <w:rsid w:val="007567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</w:pPr>
    <w:rPr>
      <w:rFonts w:ascii="Calibri" w:eastAsia="Times New Roman" w:hAnsi="Calibri" w:cs="Calibri"/>
      <w:color w:val="000000"/>
      <w:sz w:val="24"/>
      <w:szCs w:val="24"/>
      <w:lang w:eastAsia="en-IN" w:bidi="hi-IN"/>
    </w:rPr>
  </w:style>
  <w:style w:type="paragraph" w:customStyle="1" w:styleId="xl70">
    <w:name w:val="xl70"/>
    <w:basedOn w:val="Normal"/>
    <w:rsid w:val="007567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</w:pPr>
    <w:rPr>
      <w:rFonts w:ascii="Calibri" w:eastAsia="Times New Roman" w:hAnsi="Calibri" w:cs="Calibri"/>
      <w:b/>
      <w:bCs/>
      <w:color w:val="000000"/>
      <w:sz w:val="24"/>
      <w:szCs w:val="24"/>
      <w:lang w:eastAsia="en-IN" w:bidi="hi-IN"/>
    </w:rPr>
  </w:style>
  <w:style w:type="paragraph" w:customStyle="1" w:styleId="xl71">
    <w:name w:val="xl71"/>
    <w:basedOn w:val="Normal"/>
    <w:rsid w:val="007567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FFFFFF" w:fill="FFFFFF"/>
      <w:spacing w:before="100" w:beforeAutospacing="1" w:after="100" w:afterAutospacing="1" w:line="240" w:lineRule="auto"/>
      <w:jc w:val="center"/>
    </w:pPr>
    <w:rPr>
      <w:rFonts w:ascii="Calibri" w:eastAsia="Times New Roman" w:hAnsi="Calibri" w:cs="Calibri"/>
      <w:color w:val="000000"/>
      <w:sz w:val="24"/>
      <w:szCs w:val="24"/>
      <w:lang w:eastAsia="en-IN" w:bidi="hi-IN"/>
    </w:rPr>
  </w:style>
  <w:style w:type="paragraph" w:customStyle="1" w:styleId="xl72">
    <w:name w:val="xl72"/>
    <w:basedOn w:val="Normal"/>
    <w:rsid w:val="007567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Calibri" w:eastAsia="Times New Roman" w:hAnsi="Calibri" w:cs="Calibri"/>
      <w:b/>
      <w:bCs/>
      <w:color w:val="000000"/>
      <w:sz w:val="24"/>
      <w:szCs w:val="24"/>
      <w:lang w:eastAsia="en-IN" w:bidi="hi-IN"/>
    </w:rPr>
  </w:style>
  <w:style w:type="paragraph" w:customStyle="1" w:styleId="xl73">
    <w:name w:val="xl73"/>
    <w:basedOn w:val="Normal"/>
    <w:rsid w:val="007567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Calibri" w:eastAsia="Times New Roman" w:hAnsi="Calibri" w:cs="Calibri"/>
      <w:sz w:val="24"/>
      <w:szCs w:val="24"/>
      <w:lang w:eastAsia="en-IN" w:bidi="hi-IN"/>
    </w:rPr>
  </w:style>
  <w:style w:type="paragraph" w:customStyle="1" w:styleId="xl74">
    <w:name w:val="xl74"/>
    <w:basedOn w:val="Normal"/>
    <w:rsid w:val="007567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  <w:sz w:val="24"/>
      <w:szCs w:val="24"/>
      <w:lang w:eastAsia="en-IN" w:bidi="hi-IN"/>
    </w:rPr>
  </w:style>
  <w:style w:type="paragraph" w:customStyle="1" w:styleId="xl75">
    <w:name w:val="xl75"/>
    <w:basedOn w:val="Normal"/>
    <w:rsid w:val="007567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color w:val="000000"/>
      <w:sz w:val="24"/>
      <w:szCs w:val="24"/>
      <w:lang w:eastAsia="en-IN" w:bidi="hi-IN"/>
    </w:rPr>
  </w:style>
  <w:style w:type="paragraph" w:customStyle="1" w:styleId="xl76">
    <w:name w:val="xl76"/>
    <w:basedOn w:val="Normal"/>
    <w:rsid w:val="0075670D"/>
    <w:pP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sz w:val="24"/>
      <w:szCs w:val="24"/>
      <w:lang w:eastAsia="en-IN" w:bidi="hi-IN"/>
    </w:rPr>
  </w:style>
  <w:style w:type="paragraph" w:customStyle="1" w:styleId="xl77">
    <w:name w:val="xl77"/>
    <w:basedOn w:val="Normal"/>
    <w:rsid w:val="0075670D"/>
    <w:pPr>
      <w:shd w:val="clear" w:color="000000" w:fill="FFFFFF"/>
      <w:spacing w:before="100" w:beforeAutospacing="1" w:after="100" w:afterAutospacing="1" w:line="240" w:lineRule="auto"/>
    </w:pPr>
    <w:rPr>
      <w:rFonts w:ascii="Calibri" w:eastAsia="Times New Roman" w:hAnsi="Calibri" w:cs="Calibri"/>
      <w:b/>
      <w:bCs/>
      <w:sz w:val="24"/>
      <w:szCs w:val="24"/>
      <w:lang w:eastAsia="en-IN" w:bidi="hi-IN"/>
    </w:rPr>
  </w:style>
  <w:style w:type="paragraph" w:customStyle="1" w:styleId="xl78">
    <w:name w:val="xl78"/>
    <w:basedOn w:val="Normal"/>
    <w:rsid w:val="0075670D"/>
    <w:pP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  <w:lang w:eastAsia="en-IN" w:bidi="hi-IN"/>
    </w:rPr>
  </w:style>
  <w:style w:type="paragraph" w:customStyle="1" w:styleId="xl79">
    <w:name w:val="xl79"/>
    <w:basedOn w:val="Normal"/>
    <w:rsid w:val="007567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FFFFFF" w:fill="FFFFFF"/>
      <w:spacing w:before="100" w:beforeAutospacing="1" w:after="100" w:afterAutospacing="1" w:line="240" w:lineRule="auto"/>
    </w:pPr>
    <w:rPr>
      <w:rFonts w:ascii="Calibri" w:eastAsia="Times New Roman" w:hAnsi="Calibri" w:cs="Calibri"/>
      <w:sz w:val="24"/>
      <w:szCs w:val="24"/>
      <w:lang w:eastAsia="en-IN" w:bidi="hi-IN"/>
    </w:rPr>
  </w:style>
  <w:style w:type="paragraph" w:customStyle="1" w:styleId="xl80">
    <w:name w:val="xl80"/>
    <w:basedOn w:val="Normal"/>
    <w:rsid w:val="007567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92D050" w:fill="FFFFFF"/>
      <w:spacing w:before="100" w:beforeAutospacing="1" w:after="100" w:afterAutospacing="1" w:line="240" w:lineRule="auto"/>
    </w:pPr>
    <w:rPr>
      <w:rFonts w:ascii="Calibri" w:eastAsia="Times New Roman" w:hAnsi="Calibri" w:cs="Calibri"/>
      <w:sz w:val="24"/>
      <w:szCs w:val="24"/>
      <w:lang w:eastAsia="en-IN" w:bidi="hi-IN"/>
    </w:rPr>
  </w:style>
  <w:style w:type="paragraph" w:customStyle="1" w:styleId="xl81">
    <w:name w:val="xl81"/>
    <w:basedOn w:val="Normal"/>
    <w:rsid w:val="007567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FFFFFF" w:fill="FFFFFF"/>
      <w:spacing w:before="100" w:beforeAutospacing="1" w:after="100" w:afterAutospacing="1" w:line="240" w:lineRule="auto"/>
    </w:pPr>
    <w:rPr>
      <w:rFonts w:ascii="Calibri" w:eastAsia="Times New Roman" w:hAnsi="Calibri" w:cs="Calibri"/>
      <w:color w:val="000000"/>
      <w:sz w:val="24"/>
      <w:szCs w:val="24"/>
      <w:lang w:eastAsia="en-IN" w:bidi="hi-IN"/>
    </w:rPr>
  </w:style>
  <w:style w:type="paragraph" w:customStyle="1" w:styleId="xl82">
    <w:name w:val="xl82"/>
    <w:basedOn w:val="Normal"/>
    <w:rsid w:val="007567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b/>
      <w:bCs/>
      <w:color w:val="000000"/>
      <w:sz w:val="24"/>
      <w:szCs w:val="24"/>
      <w:lang w:eastAsia="en-IN" w:bidi="hi-IN"/>
    </w:rPr>
  </w:style>
  <w:style w:type="paragraph" w:customStyle="1" w:styleId="xl83">
    <w:name w:val="xl83"/>
    <w:basedOn w:val="Normal"/>
    <w:rsid w:val="007567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sz w:val="24"/>
      <w:szCs w:val="24"/>
      <w:lang w:eastAsia="en-IN" w:bidi="hi-IN"/>
    </w:rPr>
  </w:style>
  <w:style w:type="paragraph" w:customStyle="1" w:styleId="xl84">
    <w:name w:val="xl84"/>
    <w:basedOn w:val="Normal"/>
    <w:rsid w:val="0075670D"/>
    <w:pP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sz w:val="24"/>
      <w:szCs w:val="24"/>
      <w:lang w:eastAsia="en-IN" w:bidi="hi-IN"/>
    </w:rPr>
  </w:style>
  <w:style w:type="paragraph" w:customStyle="1" w:styleId="xl85">
    <w:name w:val="xl85"/>
    <w:basedOn w:val="Normal"/>
    <w:rsid w:val="0075670D"/>
    <w:pP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  <w:lang w:eastAsia="en-IN" w:bidi="hi-IN"/>
    </w:rPr>
  </w:style>
  <w:style w:type="paragraph" w:customStyle="1" w:styleId="xl86">
    <w:name w:val="xl86"/>
    <w:basedOn w:val="Normal"/>
    <w:rsid w:val="007567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n-IN" w:bidi="hi-IN"/>
    </w:rPr>
  </w:style>
  <w:style w:type="paragraph" w:customStyle="1" w:styleId="xl87">
    <w:name w:val="xl87"/>
    <w:basedOn w:val="Normal"/>
    <w:rsid w:val="0075670D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n-IN" w:bidi="hi-IN"/>
    </w:rPr>
  </w:style>
  <w:style w:type="paragraph" w:customStyle="1" w:styleId="xl88">
    <w:name w:val="xl88"/>
    <w:basedOn w:val="Normal"/>
    <w:rsid w:val="007B13D0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</w:pPr>
    <w:rPr>
      <w:rFonts w:ascii="Calibri" w:eastAsia="Times New Roman" w:hAnsi="Calibri" w:cs="Calibri"/>
      <w:sz w:val="24"/>
      <w:szCs w:val="24"/>
      <w:lang w:eastAsia="en-IN" w:bidi="hi-IN"/>
    </w:rPr>
  </w:style>
  <w:style w:type="paragraph" w:customStyle="1" w:styleId="xl89">
    <w:name w:val="xl89"/>
    <w:basedOn w:val="Normal"/>
    <w:rsid w:val="007B13D0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</w:pPr>
    <w:rPr>
      <w:rFonts w:ascii="Calibri" w:eastAsia="Times New Roman" w:hAnsi="Calibri" w:cs="Calibri"/>
      <w:sz w:val="24"/>
      <w:szCs w:val="24"/>
      <w:lang w:eastAsia="en-IN" w:bidi="hi-IN"/>
    </w:rPr>
  </w:style>
  <w:style w:type="paragraph" w:customStyle="1" w:styleId="xl90">
    <w:name w:val="xl90"/>
    <w:basedOn w:val="Normal"/>
    <w:rsid w:val="007B13D0"/>
    <w:pPr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Calibri" w:eastAsia="Times New Roman" w:hAnsi="Calibri" w:cs="Calibri"/>
      <w:sz w:val="24"/>
      <w:szCs w:val="24"/>
      <w:lang w:eastAsia="en-IN" w:bidi="hi-IN"/>
    </w:rPr>
  </w:style>
  <w:style w:type="paragraph" w:customStyle="1" w:styleId="xl91">
    <w:name w:val="xl91"/>
    <w:basedOn w:val="Normal"/>
    <w:rsid w:val="007B13D0"/>
    <w:pPr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Calibri" w:eastAsia="Times New Roman" w:hAnsi="Calibri" w:cs="Calibri"/>
      <w:sz w:val="24"/>
      <w:szCs w:val="24"/>
      <w:lang w:eastAsia="en-IN" w:bidi="hi-IN"/>
    </w:rPr>
  </w:style>
  <w:style w:type="paragraph" w:customStyle="1" w:styleId="xl92">
    <w:name w:val="xl92"/>
    <w:basedOn w:val="Normal"/>
    <w:rsid w:val="007B13D0"/>
    <w:pPr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Calibri" w:eastAsia="Times New Roman" w:hAnsi="Calibri" w:cs="Calibri"/>
      <w:sz w:val="24"/>
      <w:szCs w:val="24"/>
      <w:lang w:eastAsia="en-IN" w:bidi="hi-IN"/>
    </w:rPr>
  </w:style>
  <w:style w:type="paragraph" w:customStyle="1" w:styleId="xl93">
    <w:name w:val="xl93"/>
    <w:basedOn w:val="Normal"/>
    <w:rsid w:val="007B13D0"/>
    <w:pPr>
      <w:spacing w:before="100" w:beforeAutospacing="1" w:after="100" w:afterAutospacing="1" w:line="240" w:lineRule="auto"/>
    </w:pPr>
    <w:rPr>
      <w:rFonts w:ascii="Calibri" w:eastAsia="Times New Roman" w:hAnsi="Calibri" w:cs="Calibri"/>
      <w:sz w:val="24"/>
      <w:szCs w:val="24"/>
      <w:lang w:eastAsia="en-IN" w:bidi="hi-IN"/>
    </w:rPr>
  </w:style>
  <w:style w:type="paragraph" w:customStyle="1" w:styleId="xl94">
    <w:name w:val="xl94"/>
    <w:basedOn w:val="Normal"/>
    <w:rsid w:val="007B13D0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  <w:sz w:val="24"/>
      <w:szCs w:val="24"/>
      <w:lang w:eastAsia="en-IN" w:bidi="hi-IN"/>
    </w:rPr>
  </w:style>
  <w:style w:type="paragraph" w:customStyle="1" w:styleId="xl95">
    <w:name w:val="xl95"/>
    <w:basedOn w:val="Normal"/>
    <w:rsid w:val="007B13D0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center"/>
    </w:pPr>
    <w:rPr>
      <w:rFonts w:ascii="Calibri" w:eastAsia="Times New Roman" w:hAnsi="Calibri" w:cs="Calibri"/>
      <w:sz w:val="24"/>
      <w:szCs w:val="24"/>
      <w:lang w:eastAsia="en-IN" w:bidi="hi-IN"/>
    </w:rPr>
  </w:style>
  <w:style w:type="paragraph" w:customStyle="1" w:styleId="xl96">
    <w:name w:val="xl96"/>
    <w:basedOn w:val="Normal"/>
    <w:rsid w:val="007B13D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Calibri" w:eastAsia="Times New Roman" w:hAnsi="Calibri" w:cs="Calibri"/>
      <w:b/>
      <w:bCs/>
      <w:color w:val="000000"/>
      <w:sz w:val="24"/>
      <w:szCs w:val="24"/>
      <w:lang w:eastAsia="en-IN" w:bidi="hi-IN"/>
    </w:rPr>
  </w:style>
  <w:style w:type="table" w:styleId="TableGrid">
    <w:name w:val="Table Grid"/>
    <w:basedOn w:val="TableNormal"/>
    <w:uiPriority w:val="39"/>
    <w:rsid w:val="003E28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7548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548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93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0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1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4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1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84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9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27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0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5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3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5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251</Words>
  <Characters>14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kaj Chittora</dc:creator>
  <cp:keywords/>
  <dc:description/>
  <cp:lastModifiedBy>Rakesh Yadav</cp:lastModifiedBy>
  <cp:revision>38</cp:revision>
  <cp:lastPrinted>2021-05-05T11:21:00Z</cp:lastPrinted>
  <dcterms:created xsi:type="dcterms:W3CDTF">2021-05-06T09:06:00Z</dcterms:created>
  <dcterms:modified xsi:type="dcterms:W3CDTF">2022-01-31T10:22:00Z</dcterms:modified>
</cp:coreProperties>
</file>